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 Name] in South Africa Cape Town. As a dedicated marine scientist with a passion for studying coastal and open-ocean ecosystems, I am eager to contribute my expertise to the dynamic research environment of this region. Cape Town’s unique geographical location, surrounded by the Atlantic and Indian Oceans, offers an unparalleled opportunity to explore marine biodiversity and address critical environmental challenges. My academic background in oceanography, combined with fieldwork experience in South African coastal zones, aligns perfectly with the goals of your organization. I am confident that my skills in data analysis, ecological modeling, and interdisciplinary collaboration will enable me to make meaningful contributions to your mission.</w:t>
      </w:r>
    </w:p>
    <w:p>
      <w:pPr>
        <w:pStyle w:val="BodyText"/>
      </w:pPr>
      <w:r>
        <w:t xml:space="preserve">My journey as an Oceanographer began during my undergraduate studies at [University Name], where I specialized in marine biology and physical oceanography. This foundation was further strengthened during my master’s degree in Environmental Science, where I focused on the impact of climate change on coastal ecosystems. A pivotal moment in my career came during a research expedition to the Benguela Current, a vital upwelling system off the coast of South Africa. This experience not only deepened my understanding of marine productivity but also highlighted the urgent need for sustainable management practices in this region. My subsequent work as a research assistant at [Previous Organization] allowed me to analyze satellite data and develop predictive models for oceanic temperature shifts, which I presented at the 2023 International Oceanography Conference in Cape Town. These experiences have reinforced my commitment to advancing scientific knowledge that directly benefits South Africa’s marine ecosystems.</w:t>
      </w:r>
    </w:p>
    <w:p>
      <w:pPr>
        <w:pStyle w:val="BodyText"/>
      </w:pPr>
      <w:r>
        <w:t xml:space="preserve">What sets me apart as an Oceanographer is my ability to bridge theoretical research with real-world applications. For instance, during a collaborative project with the South African Environmental Observation Network (SAEON), I contributed to a study on microplastic contamination in coastal waters. This work required meticulous data collection, statistical analysis using Python and R, and collaboration with local communities to raise awareness about marine pollution. My findings were later integrated into policy recommendations for the Department of Forestry, Fisheries, and the Environment (DFFE), demonstrating the tangible impact of oceanographic research on environmental governance. In South Africa Cape Town, where urban development and industrial activity pose significant threats to marine habitats, I believe my expertise in ecological risk assessment and habitat restoration can play a crucial role in shaping sustainable solutions.</w:t>
      </w:r>
    </w:p>
    <w:p>
      <w:pPr>
        <w:pStyle w:val="BodyText"/>
      </w:pPr>
      <w:r>
        <w:t xml:space="preserve">Living and working in South Africa Cape Town has provided me with invaluable insights into the region’s marine challenges. The city’s proximity to diverse ecosystems—from the rocky shores of False Bay to the estuaries of the Western Cape—has allowed me to conduct fieldwork that is both scientifically rigorous and culturally relevant. I have also collaborated with local NGOs such as Ocean Legacy to organize beach cleanups and educational workshops, fostering a sense of stewardship among residents. This community-driven approach aligns with my belief that oceanographic research must be accessible and inclusive. In Cape Town, where the ocean is both a resource and a cultural cornerstone, I aim to contribute to initiatives that balance conservation with socioeconomic development.</w:t>
      </w:r>
    </w:p>
    <w:p>
      <w:pPr>
        <w:pStyle w:val="BodyText"/>
      </w:pPr>
      <w:r>
        <w:t xml:space="preserve">One of the most compelling aspects of South Africa Cape Town for an Oceanographer is its status as a global hub for marine science. Institutions like the Council for Scientific and Industrial Research (CSIR) and the University of Cape Town’s Department of Oceanography are at the forefront of groundbreaking research. I am particularly inspired by your organization’s focus on [specific project or initiative mentioned in the job posting, if applicable], which resonates with my own research interests in ocean acidification and its impact on calcifying organisms. I am keen to bring my technical skills in remote sensing, hydrodynamic modeling, and data visualization to support such endeavors. Additionally, I am proficient in using tools like MATLAB, GIS software (ArcGIS), and oceanographic databases (e.g., SeaDataNet), which I believe will enhance the efficiency of your team’s projects.</w:t>
      </w:r>
    </w:p>
    <w:p>
      <w:pPr>
        <w:pStyle w:val="BodyText"/>
      </w:pPr>
      <w:r>
        <w:t xml:space="preserve">My motivation to pursue this role is deeply rooted in a desire to protect and preserve the marine environments that define South Africa Cape Town. The region’s coastal communities rely heavily on fisheries, tourism, and maritime industries, all of which are vulnerable to climate change and overexploitation. As an Oceanographer, I am driven by the opportunity to contribute to science-based policies that safeguard these resources for future generations. I am also committed to mentoring the next generation of marine scientists through outreach programs and collaborative research projects. In Cape Town, where the ocean is both a challenge and a source of inspiration, I see this position as an ideal platform to combine my technical expertise with a passion for environmental advocacy.</w:t>
      </w:r>
    </w:p>
    <w:p>
      <w:pPr>
        <w:pStyle w:val="BodyText"/>
      </w:pPr>
      <w:r>
        <w:t xml:space="preserve">In conclusion, I am eager to join [Organization Name] in its mission to advance oceanographic research and promote marine conservation in South Africa Cape Town. My academic training, hands-on experience, and dedication to sustainability make me a strong candidate for this role. I would be thrilled to discuss how my background and aspirations align with your organization’s vision. Thank you for considering my application. I look forward to the opportunity to contribute to your team’s impactful work.</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Cover Letter - South Africa Cape Town</dc:title>
  <dc:creator/>
  <cp:keywords/>
  <dcterms:created xsi:type="dcterms:W3CDTF">2026-07-23T20:31:57Z</dcterms:created>
  <dcterms:modified xsi:type="dcterms:W3CDTF">2026-07-23T20:31:57Z</dcterms:modified>
</cp:coreProperties>
</file>

<file path=docProps/custom.xml><?xml version="1.0" encoding="utf-8"?>
<Properties xmlns="http://schemas.openxmlformats.org/officeDocument/2006/custom-properties" xmlns:vt="http://schemas.openxmlformats.org/officeDocument/2006/docPropsVTypes"/>
</file>